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57EA" w:rsidRPr="006157EA" w:rsidRDefault="006157EA" w:rsidP="006157EA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Бриф на создание </w:t>
      </w:r>
      <w:proofErr w:type="spellStart"/>
      <w:proofErr w:type="gramStart"/>
      <w:r>
        <w:rPr>
          <w:sz w:val="36"/>
          <w:szCs w:val="36"/>
        </w:rPr>
        <w:t>интернет-магазина</w:t>
      </w:r>
      <w:proofErr w:type="spellEnd"/>
      <w:proofErr w:type="gramEnd"/>
    </w:p>
    <w:tbl>
      <w:tblPr>
        <w:tblW w:w="5000" w:type="pct"/>
        <w:tblLook w:val="04A0"/>
      </w:tblPr>
      <w:tblGrid>
        <w:gridCol w:w="5771"/>
        <w:gridCol w:w="3800"/>
      </w:tblGrid>
      <w:tr w:rsidR="001F76EE" w:rsidRPr="001F76EE" w:rsidTr="001F76EE">
        <w:trPr>
          <w:trHeight w:val="405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32"/>
                <w:szCs w:val="32"/>
                <w:lang w:eastAsia="ru-RU"/>
              </w:rPr>
            </w:pPr>
            <w:proofErr w:type="spellStart"/>
            <w:r w:rsidRPr="001F76EE">
              <w:rPr>
                <w:rFonts w:ascii="Arial" w:eastAsia="Times New Roman" w:hAnsi="Arial" w:cs="Arial"/>
                <w:sz w:val="32"/>
                <w:szCs w:val="32"/>
                <w:lang w:eastAsia="ru-RU"/>
              </w:rPr>
              <w:t>Оптимус</w:t>
            </w:r>
            <w:proofErr w:type="spellEnd"/>
            <w:r w:rsidRPr="001F76EE">
              <w:rPr>
                <w:rFonts w:ascii="Arial" w:eastAsia="Times New Roman" w:hAnsi="Arial" w:cs="Arial"/>
                <w:sz w:val="32"/>
                <w:szCs w:val="32"/>
                <w:lang w:eastAsia="ru-RU"/>
              </w:rPr>
              <w:t xml:space="preserve"> - интернет-магазин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32"/>
                <w:szCs w:val="32"/>
                <w:lang w:eastAsia="ru-RU"/>
              </w:rPr>
            </w:pP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1F76EE" w:rsidRPr="001F76EE" w:rsidTr="001F76EE">
        <w:trPr>
          <w:trHeight w:val="570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Здравствуйте! Для корректной установки и настройки решения просим Вас предоставить следующие данные:</w:t>
            </w:r>
          </w:p>
        </w:tc>
      </w:tr>
      <w:tr w:rsidR="001F76EE" w:rsidRPr="001F76EE" w:rsidTr="006157EA">
        <w:trPr>
          <w:trHeight w:val="315"/>
        </w:trPr>
        <w:tc>
          <w:tcPr>
            <w:tcW w:w="3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1F76EE" w:rsidRPr="001F76EE" w:rsidTr="001F76EE">
        <w:trPr>
          <w:trHeight w:val="270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ru-RU"/>
              </w:rPr>
            </w:pPr>
            <w:r w:rsidRPr="001F76E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ru-RU"/>
              </w:rPr>
              <w:t>Данные о компании</w:t>
            </w:r>
          </w:p>
        </w:tc>
      </w:tr>
      <w:tr w:rsidR="001F76EE" w:rsidRPr="001F76EE" w:rsidTr="006157EA">
        <w:trPr>
          <w:trHeight w:val="510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Название сайта или компании</w:t>
            </w: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br/>
              <w:t>(будет отражено в заголовке сайта)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Основной домен для сайта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58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6157E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Дополнительные домены для сайта</w:t>
            </w: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br/>
              <w:t xml:space="preserve">(указываются через запятую, например, </w:t>
            </w:r>
            <w:r w:rsidR="006157EA">
              <w:rPr>
                <w:rFonts w:ascii="Arial" w:eastAsia="Times New Roman" w:hAnsi="Arial" w:cs="Arial"/>
                <w:sz w:val="20"/>
                <w:szCs w:val="20"/>
                <w:lang w:val="en-US" w:eastAsia="ru-RU"/>
              </w:rPr>
              <w:t>name</w:t>
            </w: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.</w:t>
            </w:r>
            <w:proofErr w:type="spell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ru</w:t>
            </w:r>
            <w:proofErr w:type="spellEnd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="006157EA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имя</w:t>
            </w:r>
            <w:proofErr w:type="gram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.р</w:t>
            </w:r>
            <w:proofErr w:type="gramEnd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ф</w:t>
            </w:r>
            <w:proofErr w:type="spellEnd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)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52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Описание сайта</w:t>
            </w: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br/>
              <w:t>(например, интернет-магазин полезных вещей)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  <w:bookmarkStart w:id="0" w:name="_GoBack"/>
            <w:bookmarkEnd w:id="0"/>
          </w:p>
        </w:tc>
      </w:tr>
      <w:tr w:rsidR="001F76EE" w:rsidRPr="001F76EE" w:rsidTr="006157EA">
        <w:trPr>
          <w:trHeight w:val="52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Ключевые слова</w:t>
            </w: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br/>
              <w:t>(например, компьютеры, планшеты, телефоны)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Телефон для сайта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proofErr w:type="spell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E-mail</w:t>
            </w:r>
            <w:proofErr w:type="spellEnd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 xml:space="preserve"> для сайта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Адрес офиса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Режим работы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1F76EE">
        <w:trPr>
          <w:trHeight w:val="270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ru-RU"/>
              </w:rPr>
            </w:pPr>
            <w:r w:rsidRPr="001F76E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ru-RU"/>
              </w:rPr>
              <w:t>Администратор сайта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Наименование юр. лица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Фамилия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Имя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Отчество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Контактный телефон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proofErr w:type="spell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E-mail</w:t>
            </w:r>
            <w:proofErr w:type="spellEnd"/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1F76EE">
        <w:trPr>
          <w:trHeight w:val="270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ru-RU"/>
              </w:rPr>
            </w:pPr>
            <w:r w:rsidRPr="001F76E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ru-RU"/>
              </w:rPr>
              <w:t>Реквизиты доступа к хостингу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Название хостинг-провайдера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Тарифный план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76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Адрес для входа в панель управления</w:t>
            </w: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br/>
              <w:t>(доступ к административной панели хостинга с правами администратора)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Логин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Пароль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1F76EE">
        <w:trPr>
          <w:trHeight w:val="270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ru-RU"/>
              </w:rPr>
            </w:pPr>
            <w:r w:rsidRPr="001F76E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ru-RU"/>
              </w:rPr>
              <w:t>Настройки решения</w:t>
            </w:r>
          </w:p>
        </w:tc>
      </w:tr>
      <w:tr w:rsidR="001F76EE" w:rsidRPr="001F76EE" w:rsidTr="006157EA">
        <w:trPr>
          <w:trHeight w:val="76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Цветовая схема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указать цвет или код пользовательского цвета</w:t>
            </w:r>
          </w:p>
        </w:tc>
      </w:tr>
      <w:tr w:rsidR="001F76EE" w:rsidRPr="001F76EE" w:rsidTr="006157EA">
        <w:trPr>
          <w:trHeight w:val="76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Цвет фона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светлый / темный или код пользовательского цвета</w:t>
            </w:r>
          </w:p>
        </w:tc>
      </w:tr>
      <w:tr w:rsidR="001F76EE" w:rsidRPr="001F76EE" w:rsidTr="006157EA">
        <w:trPr>
          <w:trHeight w:val="76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lastRenderedPageBreak/>
              <w:t>Цвет меню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цветное / светлое / темное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Ширина баннера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Узкий  / Средний</w:t>
            </w:r>
            <w:proofErr w:type="gram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 xml:space="preserve"> / П</w:t>
            </w:r>
            <w:proofErr w:type="gramEnd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о ширине окна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Корзина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В шапке / Летающая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Режим показа детальной картинки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обычный / всплывающее окно / лупа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6157E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 xml:space="preserve">Тип SKU </w:t>
            </w: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br/>
              <w:t>по</w:t>
            </w:r>
            <w:r w:rsidR="006157EA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с</w:t>
            </w: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мотреть разницу можно здесь http://market.aspro-</w:t>
            </w:r>
            <w:r w:rsidR="006157EA">
              <w:rPr>
                <w:rFonts w:ascii="Arial" w:eastAsia="Times New Roman" w:hAnsi="Arial" w:cs="Arial"/>
                <w:sz w:val="20"/>
                <w:szCs w:val="20"/>
                <w:lang w:val="en-US" w:eastAsia="ru-RU"/>
              </w:rPr>
              <w:t>partner</w:t>
            </w: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.</w:t>
            </w:r>
            <w:proofErr w:type="spell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ru</w:t>
            </w:r>
            <w:proofErr w:type="spellEnd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/</w:t>
            </w:r>
            <w:proofErr w:type="spell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catalog</w:t>
            </w:r>
            <w:proofErr w:type="spellEnd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/</w:t>
            </w:r>
            <w:proofErr w:type="spell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odezhda</w:t>
            </w:r>
            <w:proofErr w:type="spellEnd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/</w:t>
            </w:r>
            <w:proofErr w:type="spell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zhenskaya_odezhda</w:t>
            </w:r>
            <w:proofErr w:type="spellEnd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 xml:space="preserve">/299/?oid=329 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1 / 2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6157E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 xml:space="preserve">Умный фильтр </w:t>
            </w: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br/>
              <w:t>по</w:t>
            </w:r>
            <w:r w:rsidR="006157EA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с</w:t>
            </w: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мотреть разницу можно здесь</w:t>
            </w: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br/>
              <w:t>http://market.aspro-</w:t>
            </w:r>
            <w:r w:rsidR="006157EA">
              <w:rPr>
                <w:rFonts w:ascii="Arial" w:eastAsia="Times New Roman" w:hAnsi="Arial" w:cs="Arial"/>
                <w:sz w:val="20"/>
                <w:szCs w:val="20"/>
                <w:lang w:val="en-US" w:eastAsia="ru-RU"/>
              </w:rPr>
              <w:t>partner</w:t>
            </w: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.</w:t>
            </w:r>
            <w:proofErr w:type="spell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ru</w:t>
            </w:r>
            <w:proofErr w:type="spellEnd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/</w:t>
            </w:r>
            <w:proofErr w:type="spell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catalog</w:t>
            </w:r>
            <w:proofErr w:type="spellEnd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/</w:t>
            </w:r>
            <w:proofErr w:type="spell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odezhda</w:t>
            </w:r>
            <w:proofErr w:type="spellEnd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/</w:t>
            </w:r>
            <w:proofErr w:type="spell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zhenskaya_odezhda</w:t>
            </w:r>
            <w:proofErr w:type="spellEnd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/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Вертикальный / Горизонтальный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Положение выпадающего меню каталога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Прижато к верху / На уровне активной ссылки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 xml:space="preserve">Ссылка на страницу </w:t>
            </w:r>
            <w:proofErr w:type="spell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Вконтакте</w:t>
            </w:r>
            <w:proofErr w:type="spellEnd"/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Ссылка на страницу Одноклассники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 xml:space="preserve">Ссылка на страницу </w:t>
            </w:r>
            <w:proofErr w:type="spell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Facebook</w:t>
            </w:r>
            <w:proofErr w:type="spellEnd"/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 xml:space="preserve">Ссылка на страницу </w:t>
            </w:r>
            <w:proofErr w:type="spell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Twitter</w:t>
            </w:r>
            <w:proofErr w:type="spellEnd"/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 xml:space="preserve">Ссылка на страницу </w:t>
            </w:r>
            <w:proofErr w:type="spell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Инстаграмм</w:t>
            </w:r>
            <w:proofErr w:type="spellEnd"/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Ссылка на страницу Мой мир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Ссылка на страницу YOUTUBE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1F76EE">
        <w:trPr>
          <w:trHeight w:val="270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ru-RU"/>
              </w:rPr>
            </w:pPr>
            <w:r w:rsidRPr="001F76E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ru-RU"/>
              </w:rPr>
              <w:t>Лицензионные ключи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Ключ 1С-Битрикс: Управление сайтом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1F76EE">
        <w:trPr>
          <w:trHeight w:val="270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ru-RU"/>
              </w:rPr>
            </w:pPr>
            <w:r w:rsidRPr="001F76E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ru-RU"/>
              </w:rPr>
              <w:t xml:space="preserve">Настройка </w:t>
            </w:r>
            <w:proofErr w:type="gramStart"/>
            <w:r w:rsidRPr="001F76E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ru-RU"/>
              </w:rPr>
              <w:t>интернет-магазина</w:t>
            </w:r>
            <w:proofErr w:type="gramEnd"/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proofErr w:type="spellStart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Email</w:t>
            </w:r>
            <w:proofErr w:type="spellEnd"/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 xml:space="preserve"> для получения информации о заказах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Город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Плательщик Физическое лицо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Да/Нет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Плательщик Юридическое лицо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Да/Нет</w:t>
            </w:r>
          </w:p>
        </w:tc>
      </w:tr>
      <w:tr w:rsidR="001F76EE" w:rsidRPr="001F76EE" w:rsidTr="006157EA">
        <w:trPr>
          <w:trHeight w:val="510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Оплата наличными (при доставке курьером и самовывозе)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Да/Нет</w:t>
            </w:r>
          </w:p>
        </w:tc>
      </w:tr>
      <w:tr w:rsidR="001F76EE" w:rsidRPr="001F76EE" w:rsidTr="006157EA">
        <w:trPr>
          <w:trHeight w:val="510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Оплата квитанцией Сбербанк (банковский перевод для физических лиц)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Да/Нет</w:t>
            </w:r>
          </w:p>
        </w:tc>
      </w:tr>
      <w:tr w:rsidR="001F76EE" w:rsidRPr="001F76EE" w:rsidTr="006157EA">
        <w:trPr>
          <w:trHeight w:val="510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Оплата по безналичному расчету (банковский перевод для юридических лиц)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Да/Нет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Доставка курьером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Да/Нет</w:t>
            </w:r>
          </w:p>
        </w:tc>
      </w:tr>
      <w:tr w:rsidR="001F76EE" w:rsidRPr="001F76EE" w:rsidTr="006157EA">
        <w:trPr>
          <w:trHeight w:val="255"/>
        </w:trPr>
        <w:tc>
          <w:tcPr>
            <w:tcW w:w="301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3F3F3" w:fill="F3F3F3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Самовывоз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Да/Нет</w:t>
            </w:r>
          </w:p>
        </w:tc>
      </w:tr>
      <w:tr w:rsidR="001F76EE" w:rsidRPr="001F76EE" w:rsidTr="001F76EE">
        <w:trPr>
          <w:trHeight w:val="270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ru-RU"/>
              </w:rPr>
            </w:pPr>
            <w:r w:rsidRPr="001F76E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ru-RU"/>
              </w:rPr>
              <w:t>Ваши комментарии</w:t>
            </w:r>
          </w:p>
        </w:tc>
      </w:tr>
      <w:tr w:rsidR="001F76EE" w:rsidRPr="001F76EE" w:rsidTr="001F76EE">
        <w:trPr>
          <w:trHeight w:val="870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F76EE" w:rsidRPr="001F76EE" w:rsidRDefault="001F76EE" w:rsidP="001F76E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ru-RU"/>
              </w:rPr>
            </w:pPr>
            <w:r w:rsidRPr="001F76EE">
              <w:rPr>
                <w:rFonts w:ascii="Arial" w:eastAsia="Times New Roman" w:hAnsi="Arial" w:cs="Arial"/>
                <w:sz w:val="20"/>
                <w:szCs w:val="20"/>
                <w:lang w:eastAsia="ru-RU"/>
              </w:rPr>
              <w:t> </w:t>
            </w:r>
          </w:p>
        </w:tc>
      </w:tr>
    </w:tbl>
    <w:p w:rsidR="00A44E55" w:rsidRPr="001F76EE" w:rsidRDefault="00A44E55" w:rsidP="001F76EE"/>
    <w:sectPr w:rsidR="00A44E55" w:rsidRPr="001F76EE" w:rsidSect="00BD153E">
      <w:headerReference w:type="default" r:id="rId6"/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16D03" w:rsidRDefault="00816D03" w:rsidP="00AE6576">
      <w:pPr>
        <w:spacing w:after="0" w:line="240" w:lineRule="auto"/>
      </w:pPr>
      <w:r>
        <w:separator/>
      </w:r>
    </w:p>
  </w:endnote>
  <w:endnote w:type="continuationSeparator" w:id="0">
    <w:p w:rsidR="00816D03" w:rsidRDefault="00816D03" w:rsidP="00AE65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56" w:type="dxa"/>
      <w:tblInd w:w="-223" w:type="dxa"/>
      <w:tblLayout w:type="fixed"/>
      <w:tblLook w:val="0000"/>
    </w:tblPr>
    <w:tblGrid>
      <w:gridCol w:w="3652"/>
      <w:gridCol w:w="6804"/>
    </w:tblGrid>
    <w:tr w:rsidR="00AE6576" w:rsidTr="00CF1B42">
      <w:tc>
        <w:tcPr>
          <w:tcW w:w="3652" w:type="dxa"/>
        </w:tcPr>
        <w:p w:rsidR="00AE6576" w:rsidRPr="00AB2C08" w:rsidRDefault="00AE6576" w:rsidP="00CF1B42">
          <w:pPr>
            <w:pStyle w:val="normal"/>
            <w:tabs>
              <w:tab w:val="center" w:pos="4677"/>
              <w:tab w:val="right" w:pos="9355"/>
            </w:tabs>
            <w:spacing w:before="40" w:after="720" w:line="240" w:lineRule="auto"/>
            <w:ind w:right="360"/>
            <w:rPr>
              <w:lang w:val="en-US"/>
            </w:rPr>
          </w:pPr>
          <w:r>
            <w:rPr>
              <w:b/>
              <w:i/>
              <w:color w:val="808080"/>
              <w:sz w:val="18"/>
              <w:szCs w:val="18"/>
            </w:rPr>
            <w:t>Сайт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 xml:space="preserve">: </w:t>
          </w:r>
          <w:hyperlink r:id="rId1" w:history="1">
            <w:r w:rsidRPr="00CC6277">
              <w:rPr>
                <w:rStyle w:val="a3"/>
                <w:b/>
                <w:i/>
                <w:sz w:val="18"/>
                <w:szCs w:val="18"/>
                <w:lang w:val="en-US"/>
              </w:rPr>
              <w:t>www</w:t>
            </w:r>
            <w:r w:rsidRPr="00101C8C">
              <w:rPr>
                <w:rStyle w:val="a3"/>
                <w:b/>
                <w:i/>
                <w:sz w:val="18"/>
                <w:szCs w:val="18"/>
                <w:lang w:val="en-US"/>
              </w:rPr>
              <w:t>.</w:t>
            </w:r>
            <w:r w:rsidRPr="00CC6277">
              <w:rPr>
                <w:rStyle w:val="a3"/>
                <w:b/>
                <w:i/>
                <w:sz w:val="18"/>
                <w:szCs w:val="18"/>
                <w:lang w:val="en-US"/>
              </w:rPr>
              <w:t>service</w:t>
            </w:r>
            <w:r w:rsidRPr="00101C8C">
              <w:rPr>
                <w:rStyle w:val="a3"/>
                <w:b/>
                <w:i/>
                <w:sz w:val="18"/>
                <w:szCs w:val="18"/>
                <w:lang w:val="en-US"/>
              </w:rPr>
              <w:t>-</w:t>
            </w:r>
            <w:r w:rsidRPr="00CC6277">
              <w:rPr>
                <w:rStyle w:val="a3"/>
                <w:b/>
                <w:i/>
                <w:sz w:val="18"/>
                <w:szCs w:val="18"/>
                <w:lang w:val="en-US"/>
              </w:rPr>
              <w:t>soft</w:t>
            </w:r>
            <w:r w:rsidRPr="00101C8C">
              <w:rPr>
                <w:rStyle w:val="a3"/>
                <w:b/>
                <w:i/>
                <w:sz w:val="18"/>
                <w:szCs w:val="18"/>
                <w:lang w:val="en-US"/>
              </w:rPr>
              <w:t>.</w:t>
            </w:r>
            <w:r w:rsidRPr="00CC6277">
              <w:rPr>
                <w:rStyle w:val="a3"/>
                <w:b/>
                <w:i/>
                <w:sz w:val="18"/>
                <w:szCs w:val="18"/>
                <w:lang w:val="en-US"/>
              </w:rPr>
              <w:t>com</w:t>
            </w:r>
          </w:hyperlink>
          <w:r>
            <w:rPr>
              <w:b/>
              <w:i/>
              <w:color w:val="808080"/>
              <w:sz w:val="18"/>
              <w:szCs w:val="18"/>
              <w:lang w:val="en-US"/>
            </w:rPr>
            <w:t xml:space="preserve">,       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 xml:space="preserve"> 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E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-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mail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 xml:space="preserve">: 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info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@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service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-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soft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.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com</w:t>
          </w:r>
        </w:p>
      </w:tc>
      <w:tc>
        <w:tcPr>
          <w:tcW w:w="6804" w:type="dxa"/>
        </w:tcPr>
        <w:p w:rsidR="00AE6576" w:rsidRDefault="00AE6576" w:rsidP="00CF1B42">
          <w:pPr>
            <w:pStyle w:val="normal"/>
            <w:tabs>
              <w:tab w:val="center" w:pos="4677"/>
              <w:tab w:val="right" w:pos="9355"/>
            </w:tabs>
            <w:spacing w:before="40" w:after="720" w:line="240" w:lineRule="auto"/>
          </w:pPr>
          <w:r>
            <w:rPr>
              <w:b/>
              <w:i/>
              <w:color w:val="808080"/>
              <w:sz w:val="18"/>
              <w:szCs w:val="18"/>
            </w:rPr>
            <w:t xml:space="preserve">Контактные данные: </w:t>
          </w:r>
          <w:proofErr w:type="gramStart"/>
          <w:r>
            <w:rPr>
              <w:b/>
              <w:i/>
              <w:color w:val="808080"/>
              <w:sz w:val="18"/>
              <w:szCs w:val="18"/>
            </w:rPr>
            <w:t>г</w:t>
          </w:r>
          <w:proofErr w:type="gramEnd"/>
          <w:r>
            <w:rPr>
              <w:b/>
              <w:i/>
              <w:color w:val="808080"/>
              <w:sz w:val="18"/>
              <w:szCs w:val="18"/>
            </w:rPr>
            <w:t xml:space="preserve">. Киров, ул. </w:t>
          </w:r>
          <w:proofErr w:type="spellStart"/>
          <w:r>
            <w:rPr>
              <w:b/>
              <w:i/>
              <w:color w:val="808080"/>
              <w:sz w:val="18"/>
              <w:szCs w:val="18"/>
            </w:rPr>
            <w:t>Мостовицкая</w:t>
          </w:r>
          <w:proofErr w:type="spellEnd"/>
          <w:r>
            <w:rPr>
              <w:b/>
              <w:i/>
              <w:color w:val="808080"/>
              <w:sz w:val="18"/>
              <w:szCs w:val="18"/>
            </w:rPr>
            <w:t>/</w:t>
          </w:r>
          <w:proofErr w:type="spellStart"/>
          <w:r>
            <w:rPr>
              <w:b/>
              <w:i/>
              <w:color w:val="808080"/>
              <w:sz w:val="18"/>
              <w:szCs w:val="18"/>
            </w:rPr>
            <w:t>Чистопрудненская</w:t>
          </w:r>
          <w:proofErr w:type="spellEnd"/>
          <w:r>
            <w:rPr>
              <w:b/>
              <w:i/>
              <w:color w:val="808080"/>
              <w:sz w:val="18"/>
              <w:szCs w:val="18"/>
            </w:rPr>
            <w:t xml:space="preserve">, д. 6/3, </w:t>
          </w:r>
          <w:proofErr w:type="spellStart"/>
          <w:r>
            <w:rPr>
              <w:b/>
              <w:i/>
              <w:color w:val="808080"/>
              <w:sz w:val="18"/>
              <w:szCs w:val="18"/>
            </w:rPr>
            <w:t>оф</w:t>
          </w:r>
          <w:proofErr w:type="spellEnd"/>
          <w:r>
            <w:rPr>
              <w:b/>
              <w:i/>
              <w:color w:val="808080"/>
              <w:sz w:val="18"/>
              <w:szCs w:val="18"/>
            </w:rPr>
            <w:t>. 7 телефон: +7 (8332) 29-90-35; +7 (909) 133-09-59</w:t>
          </w:r>
        </w:p>
      </w:tc>
    </w:tr>
  </w:tbl>
  <w:p w:rsidR="00AE6576" w:rsidRDefault="00AE6576">
    <w:pPr>
      <w:pStyle w:val="a7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16D03" w:rsidRDefault="00816D03" w:rsidP="00AE6576">
      <w:pPr>
        <w:spacing w:after="0" w:line="240" w:lineRule="auto"/>
      </w:pPr>
      <w:r>
        <w:separator/>
      </w:r>
    </w:p>
  </w:footnote>
  <w:footnote w:type="continuationSeparator" w:id="0">
    <w:p w:rsidR="00816D03" w:rsidRDefault="00816D03" w:rsidP="00AE65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080" w:type="dxa"/>
      <w:tblInd w:w="-223" w:type="dxa"/>
      <w:tblLayout w:type="fixed"/>
      <w:tblLook w:val="0000"/>
    </w:tblPr>
    <w:tblGrid>
      <w:gridCol w:w="6998"/>
      <w:gridCol w:w="3082"/>
    </w:tblGrid>
    <w:tr w:rsidR="00AE6576" w:rsidTr="00CF1B42">
      <w:trPr>
        <w:trHeight w:val="680"/>
      </w:trPr>
      <w:tc>
        <w:tcPr>
          <w:tcW w:w="6998" w:type="dxa"/>
          <w:vAlign w:val="center"/>
        </w:tcPr>
        <w:p w:rsidR="00AE6576" w:rsidRPr="00AB2C08" w:rsidRDefault="00AE6576" w:rsidP="00CF1B42">
          <w:pPr>
            <w:pStyle w:val="normal"/>
            <w:tabs>
              <w:tab w:val="center" w:pos="4677"/>
              <w:tab w:val="right" w:pos="9355"/>
            </w:tabs>
            <w:spacing w:before="720" w:line="240" w:lineRule="auto"/>
          </w:pPr>
          <w:r>
            <w:rPr>
              <w:b/>
              <w:i/>
              <w:color w:val="808080"/>
              <w:sz w:val="18"/>
              <w:szCs w:val="18"/>
            </w:rPr>
            <w:t>ООО «Сервис Софт</w:t>
          </w:r>
        </w:p>
      </w:tc>
      <w:tc>
        <w:tcPr>
          <w:tcW w:w="3082" w:type="dxa"/>
          <w:vAlign w:val="center"/>
        </w:tcPr>
        <w:p w:rsidR="00AE6576" w:rsidRDefault="00AE6576" w:rsidP="00CF1B42">
          <w:pPr>
            <w:pStyle w:val="normal"/>
            <w:tabs>
              <w:tab w:val="center" w:pos="4677"/>
              <w:tab w:val="right" w:pos="9355"/>
            </w:tabs>
            <w:spacing w:before="720" w:line="240" w:lineRule="auto"/>
            <w:jc w:val="center"/>
          </w:pPr>
          <w:r w:rsidRPr="00AB2C08">
            <w:rPr>
              <w:b/>
              <w:i/>
              <w:noProof/>
              <w:color w:val="808080"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314450" cy="1095375"/>
                <wp:effectExtent l="19050" t="0" r="0" b="0"/>
                <wp:wrapSquare wrapText="bothSides"/>
                <wp:docPr id="2" name="Рисунок 0" descr="logo_for_email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for_email.jp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6770" cy="1097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:rsidR="00AE6576" w:rsidRDefault="00AE6576">
    <w:pPr>
      <w:pStyle w:val="a5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sLA0tDA1N7EwMzQ2NTBQ0lEKTi0uzszPAykwrAUAr1aXVSwAAAA="/>
  </w:docVars>
  <w:rsids>
    <w:rsidRoot w:val="001F76EE"/>
    <w:rsid w:val="001F76EE"/>
    <w:rsid w:val="006157EA"/>
    <w:rsid w:val="00816D03"/>
    <w:rsid w:val="00A44E55"/>
    <w:rsid w:val="00AE6576"/>
    <w:rsid w:val="00B85656"/>
    <w:rsid w:val="00BD15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D153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1F76EE"/>
    <w:rPr>
      <w:color w:val="0563C1"/>
      <w:u w:val="single"/>
    </w:rPr>
  </w:style>
  <w:style w:type="character" w:styleId="a4">
    <w:name w:val="FollowedHyperlink"/>
    <w:basedOn w:val="a0"/>
    <w:uiPriority w:val="99"/>
    <w:semiHidden/>
    <w:unhideWhenUsed/>
    <w:rsid w:val="001F76EE"/>
    <w:rPr>
      <w:color w:val="954F72"/>
      <w:u w:val="single"/>
    </w:rPr>
  </w:style>
  <w:style w:type="paragraph" w:customStyle="1" w:styleId="xl63">
    <w:name w:val="xl63"/>
    <w:basedOn w:val="a"/>
    <w:rsid w:val="001F76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64">
    <w:name w:val="xl64"/>
    <w:basedOn w:val="a"/>
    <w:rsid w:val="001F76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65">
    <w:name w:val="xl65"/>
    <w:basedOn w:val="a"/>
    <w:rsid w:val="001F76EE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F3F3F3" w:fill="F3F3F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66">
    <w:name w:val="xl66"/>
    <w:basedOn w:val="a"/>
    <w:rsid w:val="001F76EE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67">
    <w:name w:val="xl67"/>
    <w:basedOn w:val="a"/>
    <w:rsid w:val="001F76E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3F3F3" w:fill="F3F3F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68">
    <w:name w:val="xl68"/>
    <w:basedOn w:val="a"/>
    <w:rsid w:val="001F76E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69">
    <w:name w:val="xl69"/>
    <w:basedOn w:val="a"/>
    <w:rsid w:val="001F76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32"/>
      <w:szCs w:val="32"/>
      <w:lang w:eastAsia="ru-RU"/>
    </w:rPr>
  </w:style>
  <w:style w:type="paragraph" w:customStyle="1" w:styleId="xl70">
    <w:name w:val="xl70"/>
    <w:basedOn w:val="a"/>
    <w:rsid w:val="001F76EE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customStyle="1" w:styleId="xl71">
    <w:name w:val="xl71"/>
    <w:basedOn w:val="a"/>
    <w:rsid w:val="001F76EE"/>
    <w:pPr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72">
    <w:name w:val="xl72"/>
    <w:basedOn w:val="a"/>
    <w:rsid w:val="001F76EE"/>
    <w:pPr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customStyle="1" w:styleId="xl73">
    <w:name w:val="xl73"/>
    <w:basedOn w:val="a"/>
    <w:rsid w:val="001F76EE"/>
    <w:pPr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xl74">
    <w:name w:val="xl74"/>
    <w:basedOn w:val="a"/>
    <w:rsid w:val="001F76EE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header"/>
    <w:basedOn w:val="a"/>
    <w:link w:val="a6"/>
    <w:uiPriority w:val="99"/>
    <w:semiHidden/>
    <w:unhideWhenUsed/>
    <w:rsid w:val="00AE657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semiHidden/>
    <w:rsid w:val="00AE6576"/>
  </w:style>
  <w:style w:type="paragraph" w:styleId="a7">
    <w:name w:val="footer"/>
    <w:basedOn w:val="a"/>
    <w:link w:val="a8"/>
    <w:uiPriority w:val="99"/>
    <w:semiHidden/>
    <w:unhideWhenUsed/>
    <w:rsid w:val="00AE657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semiHidden/>
    <w:rsid w:val="00AE6576"/>
  </w:style>
  <w:style w:type="paragraph" w:customStyle="1" w:styleId="normal">
    <w:name w:val="normal"/>
    <w:rsid w:val="00AE6576"/>
    <w:pPr>
      <w:spacing w:after="0" w:line="276" w:lineRule="auto"/>
    </w:pPr>
    <w:rPr>
      <w:rFonts w:ascii="Arial" w:eastAsia="Arial" w:hAnsi="Arial" w:cs="Arial"/>
      <w:color w:val="00000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155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ervice-sof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38</Words>
  <Characters>1932</Characters>
  <Application>Microsoft Office Word</Application>
  <DocSecurity>0</DocSecurity>
  <Lines>16</Lines>
  <Paragraphs>4</Paragraphs>
  <ScaleCrop>false</ScaleCrop>
  <Company>Microsoft</Company>
  <LinksUpToDate>false</LinksUpToDate>
  <CharactersWithSpaces>22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ей Патраков</dc:creator>
  <cp:lastModifiedBy>Слава</cp:lastModifiedBy>
  <cp:revision>4</cp:revision>
  <dcterms:created xsi:type="dcterms:W3CDTF">2018-12-10T12:29:00Z</dcterms:created>
  <dcterms:modified xsi:type="dcterms:W3CDTF">2018-12-10T12:36:00Z</dcterms:modified>
</cp:coreProperties>
</file>